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Xfd8f8fb60369bd6040f4d77e5ad90a5434a0467"/>
    <w:p>
      <w:pPr>
        <w:pStyle w:val="Heading1"/>
      </w:pPr>
      <w:r>
        <w:t xml:space="preserve">Systems Engineering for Sustainable Urban Development: A Dissertation Focus on Tanzania Dar es Salaam</w:t>
      </w:r>
    </w:p>
    <w:p>
      <w:pPr>
        <w:pStyle w:val="FirstParagraph"/>
      </w:pPr>
      <w:r>
        <w:t xml:space="preserve">This dissertation examines the critical role of Systems Engineering as an integrative discipline essential for addressing complex, multi-faceted challenges in rapidly urbanizing contexts, with specific emphasis on Tanzania's coastal metropolis, Dar es Salaam. As one of Africa's fastest-growing cities, Dar es Salaam faces immense pressure from population growth (projected to reach 16 million by 2045), inadequate infrastructure, environmental vulnerabilities like flooding and sea-level rise, and the need for efficient service delivery in healthcare, transportation, energy, and water management. This research argues that a systematic approach rooted in Systems Engineering principles is not merely beneficial but imperative for achieving sustainable development goals within Tanzania Dar es Salaam. The core proposition is that effective</w:t>
      </w:r>
      <w:r>
        <w:t xml:space="preserve"> </w:t>
      </w:r>
      <w:r>
        <w:rPr>
          <w:bCs/>
          <w:b/>
        </w:rPr>
        <w:t xml:space="preserve">Systems Engineer</w:t>
      </w:r>
      <w:r>
        <w:t xml:space="preserve"> </w:t>
      </w:r>
      <w:r>
        <w:t xml:space="preserve">practice, uniquely equipped to navigate interconnectedness and complexity, provides the indispensable methodology for designing, implementing, and managing resilient systems across this dynamic urban landscape.</w:t>
      </w:r>
    </w:p>
    <w:bookmarkStart w:id="20" w:name="X153c6774ef627575c2cb66ef2a7dc96255e616b"/>
    <w:p>
      <w:pPr>
        <w:pStyle w:val="Heading2"/>
      </w:pPr>
      <w:r>
        <w:t xml:space="preserve">The Imperative of Systems Engineering in Dar es Salaam's Context</w:t>
      </w:r>
    </w:p>
    <w:p>
      <w:pPr>
        <w:pStyle w:val="FirstParagraph"/>
      </w:pPr>
      <w:r>
        <w:t xml:space="preserve">Dar es Salaam’s development trajectory is characterized by significant fragmentation. Critical sectors—transportation (congestion is endemic), power (chronic shortages), water and sanitation (inadequate coverage and quality), and public health—often operate in silos, leading to inefficient resource use, duplicated efforts, and suboptimal outcomes for the citizenry. Traditional engineering approaches focused solely on isolated components fail to address the systemic interdependencies. For instance, a new road project might alleviate traffic but increase runoff into already overwhelmed drainage systems during rains, exacerbating flooding in residential areas without considering the broader urban hydrology and land use patterns.</w:t>
      </w:r>
    </w:p>
    <w:p>
      <w:pPr>
        <w:pStyle w:val="BodyText"/>
      </w:pPr>
      <w:r>
        <w:t xml:space="preserve">This is where the</w:t>
      </w:r>
      <w:r>
        <w:t xml:space="preserve"> </w:t>
      </w:r>
      <w:r>
        <w:rPr>
          <w:bCs/>
          <w:b/>
        </w:rPr>
        <w:t xml:space="preserve">Systems Engineer</w:t>
      </w:r>
      <w:r>
        <w:t xml:space="preserve"> </w:t>
      </w:r>
      <w:r>
        <w:t xml:space="preserve">becomes pivotal. A</w:t>
      </w:r>
      <w:r>
        <w:t xml:space="preserve"> </w:t>
      </w:r>
      <w:r>
        <w:rPr>
          <w:iCs/>
          <w:i/>
        </w:rPr>
        <w:t xml:space="preserve">Systems Engineer</w:t>
      </w:r>
      <w:r>
        <w:t xml:space="preserve"> </w:t>
      </w:r>
      <w:r>
        <w:t xml:space="preserve">does not merely design a bridge or a power grid; they are trained to model the entire socio-technical ecosystem. They map stakeholders (citizens, municipal authorities, private sector utilities, NGOs), understand data flows across different systems (e.g., traffic sensors feeding into energy demand forecasts), identify emergent behaviors (like how water scarcity impacts electricity usage patterns for pumping), and design solutions that optimize the whole system performance rather than just a single part. In Tanzania Dar es Salaam, this holistic perspective is non-negotiable for building resilience against climate change impacts, managing scarce resources effectively, and ensuring equitable service access across diverse communities.</w:t>
      </w:r>
    </w:p>
    <w:bookmarkEnd w:id="20"/>
    <w:bookmarkStart w:id="21" w:name="X02e3f67a08fd37f3f3ee49f11de068800cace4c"/>
    <w:p>
      <w:pPr>
        <w:pStyle w:val="Heading2"/>
      </w:pPr>
      <w:r>
        <w:t xml:space="preserve">Case Study: Integrating Urban Systems in Dar es Salaam</w:t>
      </w:r>
    </w:p>
    <w:p>
      <w:pPr>
        <w:pStyle w:val="FirstParagraph"/>
      </w:pPr>
      <w:r>
        <w:t xml:space="preserve">A compelling example illustrating the</w:t>
      </w:r>
      <w:r>
        <w:t xml:space="preserve"> </w:t>
      </w:r>
      <w:r>
        <w:rPr>
          <w:bCs/>
          <w:b/>
        </w:rPr>
        <w:t xml:space="preserve">Systems Engineer</w:t>
      </w:r>
      <w:r>
        <w:t xml:space="preserve">'s value is the development of integrated urban mobility solutions. Dar es Salaam’s transport system suffers from severe inefficiencies. A Systems Engineering approach would analyze not just bus routes or road capacity, but how transportation interacts with land use (e.g., informal settlements near industrial zones), economic activity patterns, environmental impacts (air pollution), and even social factors like gender-based access to safe transport. By modeling these interconnections, a</w:t>
      </w:r>
      <w:r>
        <w:t xml:space="preserve"> </w:t>
      </w:r>
      <w:r>
        <w:rPr>
          <w:bCs/>
          <w:b/>
        </w:rPr>
        <w:t xml:space="preserve">Systems Engineer</w:t>
      </w:r>
      <w:r>
        <w:t xml:space="preserve"> </w:t>
      </w:r>
      <w:r>
        <w:t xml:space="preserve">could propose an integrated solution: optimizing Bus Rapid Transit (BRT) routes *based* on real-time data from mobile phones and traffic cameras, coordinating with feeder services in informal settlements, integrating fare collection systems across modes (bus, matatu), and aligning infrastructure planning with future zoning developments. This holistic strategy, developed through iterative system modeling and stakeholder engagement—a core Systems Engineering process—would yield significantly greater societal benefit than a standalone road widening project.</w:t>
      </w:r>
    </w:p>
    <w:p>
      <w:pPr>
        <w:pStyle w:val="BodyText"/>
      </w:pPr>
      <w:r>
        <w:t xml:space="preserve">Similarly, in water management for Tanzania Dar es Salaam (where DAWASCO faces challenges of leakage rates exceeding 40%), Systems Engineering principles guide the transition from reactive pipe repair to predictive asset management. This involves deploying sensor networks across the entire distribution network (monitoring pressure, flow, potential leaks), integrating this data with GIS mapping of aging infrastructure and population density, analyzing consumption patterns linked to weather and economic activity, and developing a centralized decision support system. The</w:t>
      </w:r>
      <w:r>
        <w:t xml:space="preserve"> </w:t>
      </w:r>
      <w:r>
        <w:rPr>
          <w:bCs/>
          <w:b/>
        </w:rPr>
        <w:t xml:space="preserve">Systems Engineer</w:t>
      </w:r>
      <w:r>
        <w:t xml:space="preserve"> </w:t>
      </w:r>
      <w:r>
        <w:t xml:space="preserve">orchestrates this integration of hardware (sensors), software (data analytics), human processes (maintenance scheduling), and organizational structures within DAWASCO to create a more resilient, efficient water supply system for the city.</w:t>
      </w:r>
    </w:p>
    <w:bookmarkEnd w:id="21"/>
    <w:bookmarkStart w:id="22" w:name="X0f7b98e93bcb6164a0a7c37dff8c02c137c77d2"/>
    <w:p>
      <w:pPr>
        <w:pStyle w:val="Heading2"/>
      </w:pPr>
      <w:r>
        <w:t xml:space="preserve">Developing Local Systems Engineering Capacity in Tanzania</w:t>
      </w:r>
    </w:p>
    <w:p>
      <w:pPr>
        <w:pStyle w:val="FirstParagraph"/>
      </w:pPr>
      <w:r>
        <w:t xml:space="preserve">For this transformative potential to be realized in Tanzania Dar es Salaam, significant investment in developing local Systems Engineering expertise is crucial. Currently, specialized professionals trained specifically in complex systems thinking within the African urban context are scarce. This dissertation underscores the need for Tanzanian universities (notably institutions like University of Dar es Salaam and Muhimbili University of Health and Allied Sciences) to integrate robust Systems Engineering curricula, emphasizing real-world case studies from Dar es Salaam's unique challenges. Partnerships with international institutions can support capacity building but must prioritize context-specific knowledge transfer.</w:t>
      </w:r>
    </w:p>
    <w:p>
      <w:pPr>
        <w:pStyle w:val="BodyText"/>
      </w:pPr>
      <w:r>
        <w:t xml:space="preserve">The role of the</w:t>
      </w:r>
      <w:r>
        <w:t xml:space="preserve"> </w:t>
      </w:r>
      <w:r>
        <w:rPr>
          <w:bCs/>
          <w:b/>
        </w:rPr>
        <w:t xml:space="preserve">Systems Engineer</w:t>
      </w:r>
      <w:r>
        <w:t xml:space="preserve"> </w:t>
      </w:r>
      <w:r>
        <w:t xml:space="preserve">in Tanzania Dar es Salaam extends beyond technical problem-solving; it encompasses strong communication, cultural sensitivity, and collaborative leadership to bridge gaps between technologists, policymakers, community leaders, and citizens. This dissertation positions the local Systems Engineer as a key catalyst for sustainable urban development in Tanzania Dar es Salaam.</w:t>
      </w:r>
    </w:p>
    <w:bookmarkEnd w:id="22"/>
    <w:bookmarkStart w:id="23" w:name="conclusion-a-path-forward"/>
    <w:p>
      <w:pPr>
        <w:pStyle w:val="Heading2"/>
      </w:pPr>
      <w:r>
        <w:t xml:space="preserve">Conclusion: A Path Forward</w:t>
      </w:r>
    </w:p>
    <w:p>
      <w:pPr>
        <w:pStyle w:val="FirstParagraph"/>
      </w:pPr>
      <w:r>
        <w:t xml:space="preserve">This dissertation unequivocally establishes that Systems Engineering is not an abstract academic concept but a vital operational framework urgently required to navigate the complexities of modernizing Tanzania Dar es Salaam. The city’s survival and prosperity depend on moving beyond fragmented, component-level solutions towards integrated system design and management. The</w:t>
      </w:r>
      <w:r>
        <w:t xml:space="preserve"> </w:t>
      </w:r>
      <w:r>
        <w:rPr>
          <w:bCs/>
          <w:b/>
        </w:rPr>
        <w:t xml:space="preserve">Systems Engineer</w:t>
      </w:r>
      <w:r>
        <w:t xml:space="preserve">, equipped with the methodologies to model interdependencies, manage trade-offs across diverse stakeholder interests, and foster resilience in dynamic environments, is the indispensable professional for this mission.</w:t>
      </w:r>
    </w:p>
    <w:p>
      <w:pPr>
        <w:pStyle w:val="BodyText"/>
      </w:pPr>
      <w:r>
        <w:t xml:space="preserve">Investing in Systems Engineering education, research tailored to Dar es Salaam’s specific challenges (like flood modeling or energy grid integration), and creating career pathways for qualified</w:t>
      </w:r>
      <w:r>
        <w:t xml:space="preserve"> </w:t>
      </w:r>
      <w:r>
        <w:rPr>
          <w:bCs/>
          <w:b/>
        </w:rPr>
        <w:t xml:space="preserve">Systems Engineer</w:t>
      </w:r>
      <w:r>
        <w:t xml:space="preserve">s within Tanzanian institutions are critical imperatives. The future of Tanzania Dar es Salaam hinges on leveraging this powerful discipline. This dissertation contributes to the growing body of knowledge advocating for Systems Engineering as the foundational methodology for building a more sustainable, efficient, and equitable urban future in one of Africa's most dynamic cities. The time for systemic thinking is now; it is the cornerstone upon which resilient Tanzania Dar es Salaam must be buil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Tanzania Dar es Salaam</dc:title>
  <dc:creator/>
  <dc:language>en</dc:language>
  <cp:keywords/>
  <dcterms:created xsi:type="dcterms:W3CDTF">2026-04-29T08:41:41Z</dcterms:created>
  <dcterms:modified xsi:type="dcterms:W3CDTF">2026-04-29T08:41:41Z</dcterms:modified>
</cp:coreProperties>
</file>

<file path=docProps/custom.xml><?xml version="1.0" encoding="utf-8"?>
<Properties xmlns="http://schemas.openxmlformats.org/officeDocument/2006/custom-properties" xmlns:vt="http://schemas.openxmlformats.org/officeDocument/2006/docPropsVTypes"/>
</file>